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3E4D2D48" w14:textId="77777777" w:rsidR="00CD6FD1" w:rsidRPr="00CD6FD1" w:rsidRDefault="00CD6FD1" w:rsidP="00CD6FD1">
      <w:pPr>
        <w:pStyle w:val="NoSpacing"/>
        <w:rPr>
          <w:rFonts w:ascii="Arial" w:hAnsi="Arial" w:cs="Arial"/>
          <w:b/>
          <w:bCs/>
          <w:sz w:val="20"/>
          <w:szCs w:val="20"/>
          <w:lang w:val="en-GB"/>
        </w:rPr>
      </w:pPr>
      <w:r w:rsidRPr="00CD6FD1">
        <w:rPr>
          <w:rFonts w:ascii="Arial" w:hAnsi="Arial" w:cs="Arial"/>
          <w:b/>
          <w:bCs/>
          <w:sz w:val="20"/>
          <w:szCs w:val="20"/>
          <w:lang w:val="en-GB"/>
        </w:rPr>
        <w:t>Prof. Pradip K. Bhowmik</w:t>
      </w:r>
    </w:p>
    <w:p w14:paraId="19251059" w14:textId="3A4934DC" w:rsidR="00E52660" w:rsidRPr="006250C4" w:rsidRDefault="00CD6FD1" w:rsidP="00CD6FD1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CD6FD1">
        <w:rPr>
          <w:rFonts w:ascii="Arial" w:hAnsi="Arial" w:cs="Arial"/>
          <w:bCs/>
          <w:sz w:val="20"/>
          <w:szCs w:val="20"/>
        </w:rPr>
        <w:t>University of Nevada Las Vegas, USA</w:t>
      </w:r>
      <w:r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CD6FD1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6</Words>
  <Characters>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5-12-04T07:55:00Z</dcterms:modified>
</cp:coreProperties>
</file>